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1D3BB" w14:textId="264DE9DB" w:rsidR="00D02FA6" w:rsidRDefault="00950A27" w:rsidP="00950A27">
      <w:pPr>
        <w:jc w:val="center"/>
      </w:pPr>
      <w:r>
        <w:t xml:space="preserve">Nicola </w:t>
      </w:r>
      <w:proofErr w:type="gramStart"/>
      <w:r>
        <w:t>Glassford  (</w:t>
      </w:r>
      <w:proofErr w:type="gramEnd"/>
      <w:r>
        <w:t>Gills Sister)</w:t>
      </w:r>
    </w:p>
    <w:p w14:paraId="579E117E" w14:textId="77777777" w:rsidR="00950A27" w:rsidRDefault="00950A27" w:rsidP="00950A27"/>
    <w:p w14:paraId="065BC126" w14:textId="413561EB" w:rsidR="003D1866" w:rsidRDefault="00D02FA6" w:rsidP="00950A27">
      <w:r>
        <w:t>Kitchen –</w:t>
      </w:r>
      <w:r w:rsidR="00950A27">
        <w:t xml:space="preserve"> </w:t>
      </w:r>
      <w:r w:rsidR="00950A27" w:rsidRPr="00950A27">
        <w:rPr>
          <w:b/>
          <w:bCs/>
        </w:rPr>
        <w:t xml:space="preserve">Need to confirm </w:t>
      </w:r>
      <w:proofErr w:type="gramStart"/>
      <w:r w:rsidR="00950A27" w:rsidRPr="00950A27">
        <w:rPr>
          <w:b/>
          <w:bCs/>
        </w:rPr>
        <w:t>fabric</w:t>
      </w:r>
      <w:proofErr w:type="gramEnd"/>
    </w:p>
    <w:p w14:paraId="613E6CF5" w14:textId="4C9E76F3" w:rsidR="00D02FA6" w:rsidRDefault="00D02FA6" w:rsidP="00950A27">
      <w:r>
        <w:t>Patio L &amp; R – Eden Graphite</w:t>
      </w:r>
      <w:r w:rsidR="00BE2FEA">
        <w:t xml:space="preserve"> (ECLIPSE)</w:t>
      </w:r>
      <w:r w:rsidR="00950A27">
        <w:t xml:space="preserve"> - </w:t>
      </w:r>
      <w:r w:rsidR="00950A27">
        <w:t>Senses anthracite</w:t>
      </w:r>
    </w:p>
    <w:p w14:paraId="35DDDBBF" w14:textId="273033F0" w:rsidR="00D02FA6" w:rsidRDefault="00D02FA6" w:rsidP="00950A27">
      <w:r>
        <w:t xml:space="preserve">Living Room – Jura Charcoal </w:t>
      </w:r>
      <w:r w:rsidR="00BE2FEA">
        <w:t xml:space="preserve">(DG) </w:t>
      </w:r>
      <w:r>
        <w:t xml:space="preserve">– </w:t>
      </w:r>
      <w:r w:rsidR="00950A27">
        <w:t>Senses anthracite</w:t>
      </w:r>
    </w:p>
    <w:p w14:paraId="76A1DFDB" w14:textId="01D090FD" w:rsidR="00D02FA6" w:rsidRDefault="00D02FA6" w:rsidP="00950A27">
      <w:r>
        <w:t>W/C – Jura Charcoal – Sense Anthracite</w:t>
      </w:r>
    </w:p>
    <w:p w14:paraId="4FE6F5D1" w14:textId="441C42A8" w:rsidR="00D02FA6" w:rsidRDefault="00B15FC2" w:rsidP="00950A27">
      <w:r>
        <w:t>Back Bed – Soma B/O Cameo</w:t>
      </w:r>
      <w:r w:rsidR="00BE2FEA">
        <w:t xml:space="preserve"> (DECORA)</w:t>
      </w:r>
    </w:p>
    <w:p w14:paraId="1AE99280" w14:textId="5A6CEB73" w:rsidR="00B15FC2" w:rsidRDefault="00814366" w:rsidP="00950A27">
      <w:r>
        <w:t>Toilet</w:t>
      </w:r>
      <w:r w:rsidR="00B15FC2">
        <w:t xml:space="preserve"> </w:t>
      </w:r>
      <w:r>
        <w:t xml:space="preserve">– </w:t>
      </w:r>
      <w:proofErr w:type="spellStart"/>
      <w:r>
        <w:t>T</w:t>
      </w:r>
      <w:r w:rsidR="00BE2FEA">
        <w:t>ir</w:t>
      </w:r>
      <w:r>
        <w:t>ee</w:t>
      </w:r>
      <w:proofErr w:type="spellEnd"/>
      <w:r>
        <w:t xml:space="preserve"> B/o </w:t>
      </w:r>
      <w:r w:rsidR="00BE2FEA">
        <w:t xml:space="preserve">(LOUVOLITE) </w:t>
      </w:r>
      <w:r>
        <w:t xml:space="preserve">– </w:t>
      </w:r>
      <w:r w:rsidRPr="00814366">
        <w:t>revers</w:t>
      </w:r>
      <w:r>
        <w:t xml:space="preserve">e </w:t>
      </w:r>
      <w:proofErr w:type="gramStart"/>
      <w:r>
        <w:t>rolled</w:t>
      </w:r>
      <w:proofErr w:type="gramEnd"/>
    </w:p>
    <w:p w14:paraId="75E851E0" w14:textId="1E1DC2A1" w:rsidR="00814366" w:rsidRDefault="00B15FC2" w:rsidP="00950A27">
      <w:r>
        <w:t xml:space="preserve">Office </w:t>
      </w:r>
      <w:r w:rsidR="00814366">
        <w:t xml:space="preserve">– </w:t>
      </w:r>
      <w:r w:rsidR="00814366">
        <w:t>Matrix Hessian</w:t>
      </w:r>
      <w:r w:rsidR="00814366">
        <w:t xml:space="preserve"> </w:t>
      </w:r>
      <w:r w:rsidR="00BE2FEA">
        <w:t xml:space="preserve">(LOUVOLITE) </w:t>
      </w:r>
      <w:r w:rsidR="00814366">
        <w:t>– black senses</w:t>
      </w:r>
    </w:p>
    <w:p w14:paraId="5952691B" w14:textId="4738117F" w:rsidR="00814366" w:rsidRDefault="00814366" w:rsidP="00950A27">
      <w:r>
        <w:t xml:space="preserve">Office 2 – </w:t>
      </w:r>
      <w:r>
        <w:t>Matrix Hessian</w:t>
      </w:r>
      <w:r w:rsidR="00BE2FEA">
        <w:t xml:space="preserve"> </w:t>
      </w:r>
      <w:r w:rsidR="00BE2FEA">
        <w:t>(LOUVOLITE)</w:t>
      </w:r>
    </w:p>
    <w:p w14:paraId="24D9E60A" w14:textId="171A9EAF" w:rsidR="00814366" w:rsidRDefault="00814366" w:rsidP="00950A27">
      <w:r>
        <w:t xml:space="preserve">Master – </w:t>
      </w:r>
      <w:r>
        <w:t>Eden Graphite</w:t>
      </w:r>
      <w:r w:rsidR="00BE2FEA">
        <w:t xml:space="preserve"> (ECLIPSE)</w:t>
      </w:r>
    </w:p>
    <w:p w14:paraId="71E88847" w14:textId="37852297" w:rsidR="00B15FC2" w:rsidRDefault="00814366" w:rsidP="00950A27">
      <w:r>
        <w:t xml:space="preserve">Ensuite – </w:t>
      </w:r>
      <w:proofErr w:type="spellStart"/>
      <w:r>
        <w:t>Triee</w:t>
      </w:r>
      <w:proofErr w:type="spellEnd"/>
      <w:r>
        <w:t xml:space="preserve"> B/o </w:t>
      </w:r>
      <w:r w:rsidR="00BE2FEA">
        <w:t xml:space="preserve">(LOUVOLITE) </w:t>
      </w:r>
      <w:r>
        <w:t xml:space="preserve">– </w:t>
      </w:r>
      <w:r w:rsidRPr="00814366">
        <w:t>revers</w:t>
      </w:r>
      <w:r>
        <w:t xml:space="preserve">e </w:t>
      </w:r>
      <w:proofErr w:type="gramStart"/>
      <w:r>
        <w:t>rolled</w:t>
      </w:r>
      <w:proofErr w:type="gramEnd"/>
    </w:p>
    <w:p w14:paraId="54EACB94" w14:textId="77777777" w:rsidR="00950A27" w:rsidRDefault="00950A27" w:rsidP="00950A27"/>
    <w:p w14:paraId="240E8F40" w14:textId="557C0A83" w:rsidR="00950A27" w:rsidRDefault="00950A27" w:rsidP="00950A27">
      <w:r>
        <w:t>Please check fabrics and confirm cassette types/</w:t>
      </w:r>
      <w:proofErr w:type="gramStart"/>
      <w:r>
        <w:t>colours</w:t>
      </w:r>
      <w:proofErr w:type="gramEnd"/>
    </w:p>
    <w:sectPr w:rsidR="00950A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NzAyNLa0NLG0MDNU0lEKTi0uzszPAykwrAUA16Rb0ywAAAA="/>
  </w:docVars>
  <w:rsids>
    <w:rsidRoot w:val="00D02FA6"/>
    <w:rsid w:val="003D1866"/>
    <w:rsid w:val="00814366"/>
    <w:rsid w:val="00950A27"/>
    <w:rsid w:val="00B15FC2"/>
    <w:rsid w:val="00BE2FEA"/>
    <w:rsid w:val="00CB521E"/>
    <w:rsid w:val="00D02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20164"/>
  <w15:chartTrackingRefBased/>
  <w15:docId w15:val="{1E059708-7543-4263-9099-FFC9065CB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Eadie</dc:creator>
  <cp:keywords/>
  <dc:description/>
  <cp:lastModifiedBy>Sarah Eadie</cp:lastModifiedBy>
  <cp:revision>2</cp:revision>
  <dcterms:created xsi:type="dcterms:W3CDTF">2023-05-05T14:23:00Z</dcterms:created>
  <dcterms:modified xsi:type="dcterms:W3CDTF">2023-05-05T15:03:00Z</dcterms:modified>
</cp:coreProperties>
</file>